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ed2ba00-f49e-4d21-be89-18d9e7064f4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a9059ed-9c76-4b99-8f1b-613a2856fe9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0Z</dcterms:created>
  <dcterms:modified xsi:type="dcterms:W3CDTF">2023-06-22T13: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